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56623C" w14:textId="6F53B2BA" w:rsidR="00722E0E" w:rsidRPr="004C2646" w:rsidRDefault="004C2646" w:rsidP="004C2646">
      <w:pPr>
        <w:pStyle w:val="Heading1"/>
        <w:jc w:val="center"/>
        <w:rPr>
          <w:rFonts w:asciiTheme="minorHAnsi" w:hAnsiTheme="minorHAnsi" w:cstheme="minorHAnsi"/>
          <w:b/>
          <w:bCs/>
          <w:color w:val="000000" w:themeColor="text1"/>
        </w:rPr>
      </w:pPr>
      <w:r w:rsidRPr="004C2646">
        <w:rPr>
          <w:rFonts w:asciiTheme="minorHAnsi" w:hAnsiTheme="minorHAnsi" w:cstheme="minorHAnsi"/>
          <w:b/>
          <w:bCs/>
          <w:color w:val="000000" w:themeColor="text1"/>
        </w:rPr>
        <w:t>Homework 3</w:t>
      </w:r>
    </w:p>
    <w:p w14:paraId="27C6982D" w14:textId="70AB5A97" w:rsidR="004C2646" w:rsidRDefault="004C2646" w:rsidP="004C2646">
      <w:pPr>
        <w:jc w:val="center"/>
        <w:rPr>
          <w:b/>
          <w:bCs/>
          <w:sz w:val="28"/>
          <w:szCs w:val="28"/>
        </w:rPr>
      </w:pPr>
      <w:r w:rsidRPr="004C2646">
        <w:rPr>
          <w:b/>
          <w:bCs/>
          <w:sz w:val="28"/>
          <w:szCs w:val="28"/>
        </w:rPr>
        <w:t>Due date: October 28, 20223</w:t>
      </w:r>
    </w:p>
    <w:p w14:paraId="5B7C50D8" w14:textId="00A64342" w:rsidR="004C2646" w:rsidRDefault="004C2646" w:rsidP="004C2646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tal 100 points</w:t>
      </w:r>
    </w:p>
    <w:p w14:paraId="3556B87D" w14:textId="77777777" w:rsidR="004C2646" w:rsidRPr="004C2646" w:rsidRDefault="004C2646" w:rsidP="004C2646">
      <w:pPr>
        <w:jc w:val="center"/>
        <w:rPr>
          <w:b/>
          <w:bCs/>
          <w:sz w:val="28"/>
          <w:szCs w:val="28"/>
        </w:rPr>
      </w:pPr>
    </w:p>
    <w:p w14:paraId="0F34569B" w14:textId="77777777" w:rsidR="001E2C51" w:rsidRDefault="001E2C51"/>
    <w:tbl>
      <w:tblPr>
        <w:tblStyle w:val="TableGrid"/>
        <w:tblpPr w:leftFromText="180" w:rightFromText="180" w:vertAnchor="page" w:horzAnchor="margin" w:tblpXSpec="center" w:tblpY="3291"/>
        <w:tblW w:w="0" w:type="auto"/>
        <w:tblLook w:val="04A0" w:firstRow="1" w:lastRow="0" w:firstColumn="1" w:lastColumn="0" w:noHBand="0" w:noVBand="1"/>
      </w:tblPr>
      <w:tblGrid>
        <w:gridCol w:w="1347"/>
        <w:gridCol w:w="1347"/>
        <w:gridCol w:w="1347"/>
        <w:gridCol w:w="1347"/>
        <w:gridCol w:w="1347"/>
      </w:tblGrid>
      <w:tr w:rsidR="00CE1A79" w14:paraId="06032091" w14:textId="318AC091" w:rsidTr="00CD527C">
        <w:trPr>
          <w:trHeight w:val="259"/>
        </w:trPr>
        <w:tc>
          <w:tcPr>
            <w:tcW w:w="1347" w:type="dxa"/>
          </w:tcPr>
          <w:p w14:paraId="5F7745DF" w14:textId="306BC03F" w:rsidR="00CE1A79" w:rsidRPr="001E2C51" w:rsidRDefault="00CE1A79" w:rsidP="004C2646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1E2C51">
              <w:rPr>
                <w:b/>
                <w:bCs/>
                <w:i/>
                <w:iCs/>
                <w:sz w:val="24"/>
                <w:szCs w:val="24"/>
              </w:rPr>
              <w:t>Pirate_ID</w:t>
            </w:r>
          </w:p>
        </w:tc>
        <w:tc>
          <w:tcPr>
            <w:tcW w:w="1347" w:type="dxa"/>
          </w:tcPr>
          <w:p w14:paraId="7DC058B2" w14:textId="33E982F6" w:rsidR="00CE1A79" w:rsidRPr="001E2C51" w:rsidRDefault="00CE1A79" w:rsidP="004C2646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1E2C51">
              <w:rPr>
                <w:b/>
                <w:bCs/>
                <w:i/>
                <w:iCs/>
                <w:sz w:val="24"/>
                <w:szCs w:val="24"/>
              </w:rPr>
              <w:t>Name</w:t>
            </w:r>
          </w:p>
        </w:tc>
        <w:tc>
          <w:tcPr>
            <w:tcW w:w="1347" w:type="dxa"/>
          </w:tcPr>
          <w:p w14:paraId="571798F4" w14:textId="0DDFCE6D" w:rsidR="00CE1A79" w:rsidRPr="001E2C51" w:rsidRDefault="00CE1A79" w:rsidP="004C2646">
            <w:pPr>
              <w:rPr>
                <w:b/>
                <w:bCs/>
                <w:i/>
                <w:iCs/>
                <w:sz w:val="24"/>
                <w:szCs w:val="24"/>
              </w:rPr>
            </w:pPr>
            <w:r w:rsidRPr="001E2C51">
              <w:rPr>
                <w:b/>
                <w:bCs/>
                <w:i/>
                <w:iCs/>
                <w:sz w:val="24"/>
                <w:szCs w:val="24"/>
              </w:rPr>
              <w:t>Dept</w:t>
            </w:r>
          </w:p>
        </w:tc>
        <w:tc>
          <w:tcPr>
            <w:tcW w:w="1347" w:type="dxa"/>
          </w:tcPr>
          <w:p w14:paraId="3F539EE2" w14:textId="0DAE3C63" w:rsidR="00CE1A79" w:rsidRPr="001E2C51" w:rsidRDefault="00CE1A79" w:rsidP="004C2646">
            <w:pPr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Building</w:t>
            </w:r>
          </w:p>
        </w:tc>
        <w:tc>
          <w:tcPr>
            <w:tcW w:w="1347" w:type="dxa"/>
          </w:tcPr>
          <w:p w14:paraId="330A435B" w14:textId="15EF9D6F" w:rsidR="00CE1A79" w:rsidRDefault="00CE1A79" w:rsidP="004C2646">
            <w:pPr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Class</w:t>
            </w:r>
          </w:p>
        </w:tc>
      </w:tr>
      <w:tr w:rsidR="00CE1A79" w14:paraId="2907AEB7" w14:textId="2BC6DB3E" w:rsidTr="00CD527C">
        <w:trPr>
          <w:trHeight w:val="249"/>
        </w:trPr>
        <w:tc>
          <w:tcPr>
            <w:tcW w:w="1347" w:type="dxa"/>
          </w:tcPr>
          <w:p w14:paraId="410513B2" w14:textId="103E8E46" w:rsidR="00CE1A79" w:rsidRDefault="00CE1A79" w:rsidP="004C2646">
            <w:r>
              <w:t>11</w:t>
            </w:r>
          </w:p>
        </w:tc>
        <w:tc>
          <w:tcPr>
            <w:tcW w:w="1347" w:type="dxa"/>
          </w:tcPr>
          <w:p w14:paraId="7AD17644" w14:textId="06FCF5F9" w:rsidR="00CE1A79" w:rsidRDefault="00CE1A79" w:rsidP="004C2646">
            <w:r>
              <w:t>Josh</w:t>
            </w:r>
          </w:p>
        </w:tc>
        <w:tc>
          <w:tcPr>
            <w:tcW w:w="1347" w:type="dxa"/>
          </w:tcPr>
          <w:p w14:paraId="50B31067" w14:textId="1A295782" w:rsidR="00CE1A79" w:rsidRDefault="00CE1A79" w:rsidP="004C2646">
            <w:r>
              <w:t>COMP</w:t>
            </w:r>
          </w:p>
        </w:tc>
        <w:tc>
          <w:tcPr>
            <w:tcW w:w="1347" w:type="dxa"/>
          </w:tcPr>
          <w:p w14:paraId="00892972" w14:textId="1973D5C2" w:rsidR="00CE1A79" w:rsidRDefault="00CE1A79" w:rsidP="004C2646">
            <w:r>
              <w:t>E3</w:t>
            </w:r>
          </w:p>
        </w:tc>
        <w:tc>
          <w:tcPr>
            <w:tcW w:w="1347" w:type="dxa"/>
          </w:tcPr>
          <w:p w14:paraId="06D5A38E" w14:textId="63733B3A" w:rsidR="00CE1A79" w:rsidRDefault="00CE1A79" w:rsidP="004C2646">
            <w:r>
              <w:t>Algo 1100</w:t>
            </w:r>
          </w:p>
        </w:tc>
      </w:tr>
      <w:tr w:rsidR="00CE1A79" w14:paraId="68CA5823" w14:textId="4CF043BF" w:rsidTr="00CD527C">
        <w:trPr>
          <w:trHeight w:val="259"/>
        </w:trPr>
        <w:tc>
          <w:tcPr>
            <w:tcW w:w="1347" w:type="dxa"/>
          </w:tcPr>
          <w:p w14:paraId="26C67415" w14:textId="483646DB" w:rsidR="00CE1A79" w:rsidRDefault="00CE1A79" w:rsidP="004C2646">
            <w:r>
              <w:t>12</w:t>
            </w:r>
          </w:p>
        </w:tc>
        <w:tc>
          <w:tcPr>
            <w:tcW w:w="1347" w:type="dxa"/>
          </w:tcPr>
          <w:p w14:paraId="26600131" w14:textId="73B7626E" w:rsidR="00CE1A79" w:rsidRDefault="00CE1A79" w:rsidP="004C2646">
            <w:r>
              <w:t>Kirti</w:t>
            </w:r>
          </w:p>
        </w:tc>
        <w:tc>
          <w:tcPr>
            <w:tcW w:w="1347" w:type="dxa"/>
          </w:tcPr>
          <w:p w14:paraId="4C1A6F6F" w14:textId="459812A9" w:rsidR="00CE1A79" w:rsidRDefault="00CE1A79" w:rsidP="004C2646">
            <w:r>
              <w:t>DASC</w:t>
            </w:r>
          </w:p>
        </w:tc>
        <w:tc>
          <w:tcPr>
            <w:tcW w:w="1347" w:type="dxa"/>
          </w:tcPr>
          <w:p w14:paraId="2D31C11E" w14:textId="521F4894" w:rsidR="00CE1A79" w:rsidRDefault="00CE1A79" w:rsidP="004C2646">
            <w:r>
              <w:t>E4</w:t>
            </w:r>
          </w:p>
        </w:tc>
        <w:tc>
          <w:tcPr>
            <w:tcW w:w="1347" w:type="dxa"/>
          </w:tcPr>
          <w:p w14:paraId="3863C2F7" w14:textId="7A7F8A0D" w:rsidR="00CE1A79" w:rsidRDefault="00CE1A79" w:rsidP="004C2646">
            <w:r>
              <w:t>DA 2400</w:t>
            </w:r>
          </w:p>
        </w:tc>
      </w:tr>
      <w:tr w:rsidR="00CE1A79" w14:paraId="5CF164CD" w14:textId="663B49A1" w:rsidTr="00CD527C">
        <w:trPr>
          <w:trHeight w:val="249"/>
        </w:trPr>
        <w:tc>
          <w:tcPr>
            <w:tcW w:w="1347" w:type="dxa"/>
          </w:tcPr>
          <w:p w14:paraId="35A4386B" w14:textId="3F54DBC1" w:rsidR="00CE1A79" w:rsidRDefault="00CE1A79" w:rsidP="004C2646">
            <w:r>
              <w:t>13</w:t>
            </w:r>
          </w:p>
        </w:tc>
        <w:tc>
          <w:tcPr>
            <w:tcW w:w="1347" w:type="dxa"/>
          </w:tcPr>
          <w:p w14:paraId="78152474" w14:textId="5443B577" w:rsidR="00CE1A79" w:rsidRDefault="00CE1A79" w:rsidP="004C2646">
            <w:r>
              <w:t>Jack</w:t>
            </w:r>
          </w:p>
        </w:tc>
        <w:tc>
          <w:tcPr>
            <w:tcW w:w="1347" w:type="dxa"/>
          </w:tcPr>
          <w:p w14:paraId="5E247033" w14:textId="6778E472" w:rsidR="00CE1A79" w:rsidRDefault="00CE1A79" w:rsidP="004C2646">
            <w:r>
              <w:t>BIO</w:t>
            </w:r>
          </w:p>
        </w:tc>
        <w:tc>
          <w:tcPr>
            <w:tcW w:w="1347" w:type="dxa"/>
          </w:tcPr>
          <w:p w14:paraId="36F12A52" w14:textId="10048DC2" w:rsidR="00CE1A79" w:rsidRDefault="00CE1A79" w:rsidP="004C2646">
            <w:r>
              <w:t>B2</w:t>
            </w:r>
          </w:p>
        </w:tc>
        <w:tc>
          <w:tcPr>
            <w:tcW w:w="1347" w:type="dxa"/>
          </w:tcPr>
          <w:p w14:paraId="0B84A5C5" w14:textId="29E331E7" w:rsidR="00CE1A79" w:rsidRDefault="00CE1A79" w:rsidP="004C2646">
            <w:r>
              <w:t>Bio 1100</w:t>
            </w:r>
          </w:p>
        </w:tc>
      </w:tr>
      <w:tr w:rsidR="00CE1A79" w14:paraId="07826717" w14:textId="7AD828D7" w:rsidTr="00CD527C">
        <w:trPr>
          <w:trHeight w:val="259"/>
        </w:trPr>
        <w:tc>
          <w:tcPr>
            <w:tcW w:w="1347" w:type="dxa"/>
          </w:tcPr>
          <w:p w14:paraId="33B50495" w14:textId="70CB47BB" w:rsidR="00CE1A79" w:rsidRDefault="00CE1A79" w:rsidP="004C2646">
            <w:r>
              <w:t>14</w:t>
            </w:r>
          </w:p>
        </w:tc>
        <w:tc>
          <w:tcPr>
            <w:tcW w:w="1347" w:type="dxa"/>
          </w:tcPr>
          <w:p w14:paraId="427DA87D" w14:textId="41F70CE2" w:rsidR="00CE1A79" w:rsidRDefault="00CE1A79" w:rsidP="004C2646">
            <w:r>
              <w:t>Robert</w:t>
            </w:r>
          </w:p>
        </w:tc>
        <w:tc>
          <w:tcPr>
            <w:tcW w:w="1347" w:type="dxa"/>
          </w:tcPr>
          <w:p w14:paraId="69B58D83" w14:textId="6CEB8FE3" w:rsidR="00CE1A79" w:rsidRDefault="00CE1A79" w:rsidP="004C2646">
            <w:r>
              <w:t>COMP</w:t>
            </w:r>
          </w:p>
        </w:tc>
        <w:tc>
          <w:tcPr>
            <w:tcW w:w="1347" w:type="dxa"/>
          </w:tcPr>
          <w:p w14:paraId="7502CD14" w14:textId="4E7E715D" w:rsidR="00CE1A79" w:rsidRDefault="00CE1A79" w:rsidP="004C2646">
            <w:r>
              <w:t>E3</w:t>
            </w:r>
          </w:p>
        </w:tc>
        <w:tc>
          <w:tcPr>
            <w:tcW w:w="1347" w:type="dxa"/>
          </w:tcPr>
          <w:p w14:paraId="51A3BBBD" w14:textId="77777777" w:rsidR="00CE1A79" w:rsidRDefault="00CE1A79" w:rsidP="004C2646"/>
        </w:tc>
      </w:tr>
      <w:tr w:rsidR="00CE1A79" w14:paraId="6521D12C" w14:textId="1166106A" w:rsidTr="00CD527C">
        <w:trPr>
          <w:trHeight w:val="249"/>
        </w:trPr>
        <w:tc>
          <w:tcPr>
            <w:tcW w:w="1347" w:type="dxa"/>
          </w:tcPr>
          <w:p w14:paraId="30B98358" w14:textId="2CDD1249" w:rsidR="00CE1A79" w:rsidRDefault="00CE1A79" w:rsidP="004C2646">
            <w:r>
              <w:t>15</w:t>
            </w:r>
          </w:p>
        </w:tc>
        <w:tc>
          <w:tcPr>
            <w:tcW w:w="1347" w:type="dxa"/>
          </w:tcPr>
          <w:p w14:paraId="57F0A454" w14:textId="436F344D" w:rsidR="00CE1A79" w:rsidRDefault="00CE1A79" w:rsidP="004C2646">
            <w:r>
              <w:t>Jackline</w:t>
            </w:r>
          </w:p>
        </w:tc>
        <w:tc>
          <w:tcPr>
            <w:tcW w:w="1347" w:type="dxa"/>
          </w:tcPr>
          <w:p w14:paraId="45DD10CB" w14:textId="69879BDD" w:rsidR="00CE1A79" w:rsidRDefault="00CE1A79" w:rsidP="004C2646">
            <w:r>
              <w:t>DASC</w:t>
            </w:r>
          </w:p>
        </w:tc>
        <w:tc>
          <w:tcPr>
            <w:tcW w:w="1347" w:type="dxa"/>
          </w:tcPr>
          <w:p w14:paraId="4CDA1343" w14:textId="3A54E82C" w:rsidR="00CE1A79" w:rsidRDefault="00CE1A79" w:rsidP="004C2646">
            <w:r>
              <w:t>E4</w:t>
            </w:r>
          </w:p>
        </w:tc>
        <w:tc>
          <w:tcPr>
            <w:tcW w:w="1347" w:type="dxa"/>
          </w:tcPr>
          <w:p w14:paraId="13906251" w14:textId="77777777" w:rsidR="00CE1A79" w:rsidRDefault="00CE1A79" w:rsidP="004C2646"/>
        </w:tc>
      </w:tr>
      <w:tr w:rsidR="00CE1A79" w14:paraId="427323C1" w14:textId="25186C8F" w:rsidTr="00CD527C">
        <w:trPr>
          <w:trHeight w:val="249"/>
        </w:trPr>
        <w:tc>
          <w:tcPr>
            <w:tcW w:w="1347" w:type="dxa"/>
          </w:tcPr>
          <w:p w14:paraId="1C6FB7EB" w14:textId="7424AD7A" w:rsidR="00CE1A79" w:rsidRDefault="00CE1A79" w:rsidP="004C2646">
            <w:r>
              <w:t>16</w:t>
            </w:r>
          </w:p>
        </w:tc>
        <w:tc>
          <w:tcPr>
            <w:tcW w:w="1347" w:type="dxa"/>
          </w:tcPr>
          <w:p w14:paraId="04EF66E6" w14:textId="17F4AFC1" w:rsidR="00CE1A79" w:rsidRDefault="00CE1A79" w:rsidP="004C2646">
            <w:r>
              <w:t>Matt</w:t>
            </w:r>
          </w:p>
        </w:tc>
        <w:tc>
          <w:tcPr>
            <w:tcW w:w="1347" w:type="dxa"/>
          </w:tcPr>
          <w:p w14:paraId="6F4B45B1" w14:textId="55B794F6" w:rsidR="00CE1A79" w:rsidRDefault="00CE1A79" w:rsidP="004C2646">
            <w:r>
              <w:t>CHEM</w:t>
            </w:r>
          </w:p>
        </w:tc>
        <w:tc>
          <w:tcPr>
            <w:tcW w:w="1347" w:type="dxa"/>
          </w:tcPr>
          <w:p w14:paraId="35BD83B9" w14:textId="1BB7A344" w:rsidR="00CE1A79" w:rsidRDefault="00CE1A79" w:rsidP="004C2646">
            <w:r>
              <w:t>CH4</w:t>
            </w:r>
          </w:p>
        </w:tc>
        <w:tc>
          <w:tcPr>
            <w:tcW w:w="1347" w:type="dxa"/>
          </w:tcPr>
          <w:p w14:paraId="35096717" w14:textId="77777777" w:rsidR="00CE1A79" w:rsidRDefault="00CE1A79" w:rsidP="004C2646"/>
        </w:tc>
      </w:tr>
      <w:tr w:rsidR="00CE1A79" w14:paraId="100EE240" w14:textId="44C4BF96" w:rsidTr="00CD527C">
        <w:trPr>
          <w:trHeight w:val="249"/>
        </w:trPr>
        <w:tc>
          <w:tcPr>
            <w:tcW w:w="1347" w:type="dxa"/>
          </w:tcPr>
          <w:p w14:paraId="283D5698" w14:textId="79AFAF41" w:rsidR="00CE1A79" w:rsidRDefault="00CE1A79" w:rsidP="004C2646">
            <w:r>
              <w:t>17</w:t>
            </w:r>
          </w:p>
        </w:tc>
        <w:tc>
          <w:tcPr>
            <w:tcW w:w="1347" w:type="dxa"/>
          </w:tcPr>
          <w:p w14:paraId="542FC2BC" w14:textId="04E2F6F0" w:rsidR="00CE1A79" w:rsidRDefault="00CE1A79" w:rsidP="004C2646">
            <w:r>
              <w:t>Justin</w:t>
            </w:r>
          </w:p>
        </w:tc>
        <w:tc>
          <w:tcPr>
            <w:tcW w:w="1347" w:type="dxa"/>
          </w:tcPr>
          <w:p w14:paraId="474E8502" w14:textId="32B2BEFF" w:rsidR="00CE1A79" w:rsidRDefault="00CE1A79" w:rsidP="004C2646">
            <w:r>
              <w:t>EDU</w:t>
            </w:r>
          </w:p>
        </w:tc>
        <w:tc>
          <w:tcPr>
            <w:tcW w:w="1347" w:type="dxa"/>
          </w:tcPr>
          <w:p w14:paraId="2A5167FB" w14:textId="5923C89D" w:rsidR="00CE1A79" w:rsidRDefault="00CE1A79" w:rsidP="004C2646">
            <w:r>
              <w:t>ED2</w:t>
            </w:r>
          </w:p>
        </w:tc>
        <w:tc>
          <w:tcPr>
            <w:tcW w:w="1347" w:type="dxa"/>
          </w:tcPr>
          <w:p w14:paraId="4AF6BC5A" w14:textId="77777777" w:rsidR="00CE1A79" w:rsidRDefault="00CE1A79" w:rsidP="004C2646"/>
        </w:tc>
      </w:tr>
    </w:tbl>
    <w:p w14:paraId="0C1DB71F" w14:textId="77777777" w:rsidR="001E2C51" w:rsidRDefault="001E2C51"/>
    <w:p w14:paraId="66888BC8" w14:textId="77777777" w:rsidR="001E2C51" w:rsidRPr="001E2C51" w:rsidRDefault="001E2C51" w:rsidP="001E2C51"/>
    <w:p w14:paraId="5F0C48FD" w14:textId="77777777" w:rsidR="001E2C51" w:rsidRPr="001E2C51" w:rsidRDefault="001E2C51" w:rsidP="001E2C51"/>
    <w:p w14:paraId="425CAA1E" w14:textId="77777777" w:rsidR="004C2646" w:rsidRDefault="004C2646" w:rsidP="004C2646">
      <w:pPr>
        <w:ind w:left="720" w:firstLine="720"/>
        <w:jc w:val="center"/>
      </w:pPr>
    </w:p>
    <w:p w14:paraId="4E7EB01E" w14:textId="69DC4554" w:rsidR="001E2C51" w:rsidRDefault="001E2C51" w:rsidP="004C2646">
      <w:pPr>
        <w:jc w:val="center"/>
      </w:pPr>
      <w:r>
        <w:t>Table 1.</w:t>
      </w:r>
    </w:p>
    <w:p w14:paraId="4EA805ED" w14:textId="77777777" w:rsidR="001E2C51" w:rsidRDefault="001E2C51" w:rsidP="001E2C51">
      <w:pPr>
        <w:jc w:val="center"/>
      </w:pPr>
    </w:p>
    <w:p w14:paraId="7E07FFA8" w14:textId="2F4F8A19" w:rsidR="001E2C5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b/>
          <w:bCs/>
          <w:sz w:val="24"/>
          <w:szCs w:val="24"/>
        </w:rPr>
        <w:t>Question 1:</w:t>
      </w:r>
      <w:r w:rsidRPr="007D4301">
        <w:rPr>
          <w:sz w:val="24"/>
          <w:szCs w:val="24"/>
        </w:rPr>
        <w:t xml:space="preserve"> From table 1 write 3 valid functional dependencies and explain it.</w:t>
      </w:r>
    </w:p>
    <w:p w14:paraId="034F81DB" w14:textId="26EBFBDA" w:rsidR="00ED0C83" w:rsidRPr="00ED0C83" w:rsidRDefault="00ED0C83" w:rsidP="00ED0C83">
      <w:pPr>
        <w:tabs>
          <w:tab w:val="left" w:pos="1282"/>
        </w:tabs>
        <w:rPr>
          <w:sz w:val="24"/>
          <w:szCs w:val="24"/>
        </w:rPr>
      </w:pPr>
      <w:r w:rsidRPr="00ED0C83">
        <w:rPr>
          <w:sz w:val="24"/>
          <w:szCs w:val="24"/>
        </w:rPr>
        <w:t xml:space="preserve">Pirate_ID </w:t>
      </w:r>
      <w:r w:rsidR="000E0F97" w:rsidRPr="000E0F97">
        <w:rPr>
          <w:sz w:val="24"/>
          <w:szCs w:val="24"/>
        </w:rPr>
        <w:sym w:font="Wingdings" w:char="F0E0"/>
      </w:r>
      <w:r w:rsidR="000E0F97">
        <w:rPr>
          <w:sz w:val="24"/>
          <w:szCs w:val="24"/>
        </w:rPr>
        <w:t xml:space="preserve"> Name</w:t>
      </w:r>
    </w:p>
    <w:p w14:paraId="7ED373AC" w14:textId="4629A499" w:rsidR="00ED0C83" w:rsidRDefault="000E0F97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Building </w:t>
      </w:r>
      <w:r w:rsidRPr="000E0F97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Dept</w:t>
      </w:r>
    </w:p>
    <w:p w14:paraId="0F3170B6" w14:textId="469C6995" w:rsidR="00ED0C83" w:rsidRDefault="000E0F97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Name </w:t>
      </w:r>
      <w:r w:rsidRPr="000E0F97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Dept</w:t>
      </w:r>
    </w:p>
    <w:p w14:paraId="71A73E01" w14:textId="19219235" w:rsidR="000E0F97" w:rsidRPr="007D4301" w:rsidRDefault="000E0F97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>For each of these examples, the determinant (left) attribute determines the value of the dependent (right) attribute. That is given the determinant we know what the dependent feature will be.</w:t>
      </w:r>
    </w:p>
    <w:p w14:paraId="0EE6736B" w14:textId="4FE0CC42" w:rsidR="001E2C5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b/>
          <w:bCs/>
          <w:sz w:val="24"/>
          <w:szCs w:val="24"/>
        </w:rPr>
        <w:t>Question 2:</w:t>
      </w:r>
      <w:r w:rsidRPr="007D4301">
        <w:rPr>
          <w:sz w:val="24"/>
          <w:szCs w:val="24"/>
        </w:rPr>
        <w:t xml:space="preserve"> From table 1 write 3 invalid functional dependencies and explain it.</w:t>
      </w:r>
    </w:p>
    <w:p w14:paraId="0EDF1966" w14:textId="76313611" w:rsidR="000E0F97" w:rsidRDefault="000E0F97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Building </w:t>
      </w:r>
      <w:r w:rsidRPr="000E0F97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Name</w:t>
      </w:r>
    </w:p>
    <w:p w14:paraId="26CEC23C" w14:textId="15686594" w:rsidR="000E0F97" w:rsidRDefault="000E0F97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Dept </w:t>
      </w:r>
      <w:r w:rsidRPr="000E0F97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Name</w:t>
      </w:r>
    </w:p>
    <w:p w14:paraId="6475FABD" w14:textId="49FE9778" w:rsidR="000E0F97" w:rsidRDefault="00737639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Dept </w:t>
      </w:r>
      <w:r w:rsidRPr="00737639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Pirate_ID</w:t>
      </w:r>
    </w:p>
    <w:p w14:paraId="409EE060" w14:textId="1A1C53F3" w:rsidR="00737639" w:rsidRPr="007D4301" w:rsidRDefault="00737639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>Each of these examples is the opposite of the ones from question 1. That is given the determinant we can not determine what the dependent feature will be.</w:t>
      </w:r>
    </w:p>
    <w:p w14:paraId="6327F5AA" w14:textId="6E177969" w:rsidR="001E2C51" w:rsidRPr="007D430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b/>
          <w:bCs/>
          <w:sz w:val="24"/>
          <w:szCs w:val="24"/>
        </w:rPr>
        <w:t>Question 3:</w:t>
      </w:r>
      <w:r w:rsidRPr="007D4301">
        <w:rPr>
          <w:sz w:val="24"/>
          <w:szCs w:val="24"/>
        </w:rPr>
        <w:t xml:space="preserve"> Suppose we have a relation on attributes ABCDE with these functional dependencies:</w:t>
      </w:r>
    </w:p>
    <w:p w14:paraId="44AE2FA6" w14:textId="78A53326" w:rsidR="001E2C51" w:rsidRPr="007D430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sz w:val="24"/>
          <w:szCs w:val="24"/>
        </w:rPr>
        <w:tab/>
        <w:t>AC</w:t>
      </w:r>
      <w:r w:rsidRPr="007D4301">
        <w:rPr>
          <w:sz w:val="24"/>
          <w:szCs w:val="24"/>
        </w:rPr>
        <w:sym w:font="Wingdings" w:char="F0E0"/>
      </w:r>
      <w:r w:rsidRPr="007D4301">
        <w:rPr>
          <w:sz w:val="24"/>
          <w:szCs w:val="24"/>
        </w:rPr>
        <w:t>E</w:t>
      </w:r>
    </w:p>
    <w:p w14:paraId="72FF064C" w14:textId="1FAD865B" w:rsidR="001E2C51" w:rsidRPr="007D430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sz w:val="24"/>
          <w:szCs w:val="24"/>
        </w:rPr>
        <w:tab/>
        <w:t>CE</w:t>
      </w:r>
      <w:r w:rsidRPr="007D4301">
        <w:rPr>
          <w:sz w:val="24"/>
          <w:szCs w:val="24"/>
        </w:rPr>
        <w:sym w:font="Wingdings" w:char="F0E0"/>
      </w:r>
      <w:r w:rsidRPr="007D4301">
        <w:rPr>
          <w:sz w:val="24"/>
          <w:szCs w:val="24"/>
        </w:rPr>
        <w:t>B</w:t>
      </w:r>
    </w:p>
    <w:p w14:paraId="54464F0D" w14:textId="34138C04" w:rsidR="001E2C51" w:rsidRPr="007D430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sz w:val="24"/>
          <w:szCs w:val="24"/>
        </w:rPr>
        <w:lastRenderedPageBreak/>
        <w:tab/>
        <w:t>C-</w:t>
      </w:r>
      <w:r w:rsidRPr="007D4301">
        <w:rPr>
          <w:sz w:val="24"/>
          <w:szCs w:val="24"/>
        </w:rPr>
        <w:sym w:font="Wingdings" w:char="F0E0"/>
      </w:r>
      <w:r w:rsidRPr="007D4301">
        <w:rPr>
          <w:sz w:val="24"/>
          <w:szCs w:val="24"/>
        </w:rPr>
        <w:t>D</w:t>
      </w:r>
    </w:p>
    <w:p w14:paraId="32DBCC44" w14:textId="6365384C" w:rsidR="001E2C51" w:rsidRPr="007D4301" w:rsidRDefault="001E2C5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sz w:val="24"/>
          <w:szCs w:val="24"/>
        </w:rPr>
        <w:tab/>
        <w:t>DC</w:t>
      </w:r>
      <w:r w:rsidRPr="007D4301">
        <w:rPr>
          <w:sz w:val="24"/>
          <w:szCs w:val="24"/>
        </w:rPr>
        <w:sym w:font="Wingdings" w:char="F0E0"/>
      </w:r>
      <w:r w:rsidRPr="007D4301">
        <w:rPr>
          <w:sz w:val="24"/>
          <w:szCs w:val="24"/>
        </w:rPr>
        <w:t>A</w:t>
      </w:r>
    </w:p>
    <w:p w14:paraId="2158B517" w14:textId="70DED2BB" w:rsidR="001E2C51" w:rsidRDefault="007D4301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sz w:val="24"/>
          <w:szCs w:val="24"/>
        </w:rPr>
        <w:t>Check these two FD</w:t>
      </w:r>
      <w:r w:rsidR="00CB58BE">
        <w:rPr>
          <w:sz w:val="24"/>
          <w:szCs w:val="24"/>
        </w:rPr>
        <w:t>:</w:t>
      </w:r>
      <w:r w:rsidRPr="007D4301">
        <w:rPr>
          <w:sz w:val="24"/>
          <w:szCs w:val="24"/>
        </w:rPr>
        <w:t xml:space="preserve"> </w:t>
      </w:r>
      <w:r w:rsidR="00CB58BE">
        <w:rPr>
          <w:sz w:val="24"/>
          <w:szCs w:val="24"/>
        </w:rPr>
        <w:t xml:space="preserve"> </w:t>
      </w:r>
      <w:r w:rsidRPr="007D4301">
        <w:rPr>
          <w:b/>
          <w:bCs/>
          <w:sz w:val="24"/>
          <w:szCs w:val="24"/>
        </w:rPr>
        <w:t>C</w:t>
      </w:r>
      <w:r w:rsidRPr="007D4301">
        <w:rPr>
          <w:b/>
          <w:bCs/>
          <w:sz w:val="24"/>
          <w:szCs w:val="24"/>
        </w:rPr>
        <w:sym w:font="Wingdings" w:char="F0E0"/>
      </w:r>
      <w:r w:rsidRPr="007D4301">
        <w:rPr>
          <w:b/>
          <w:bCs/>
          <w:sz w:val="24"/>
          <w:szCs w:val="24"/>
        </w:rPr>
        <w:t xml:space="preserve"> E</w:t>
      </w:r>
      <w:r w:rsidRPr="007D4301">
        <w:rPr>
          <w:sz w:val="24"/>
          <w:szCs w:val="24"/>
        </w:rPr>
        <w:t xml:space="preserve"> and </w:t>
      </w:r>
      <w:r w:rsidRPr="007D4301">
        <w:rPr>
          <w:b/>
          <w:bCs/>
          <w:sz w:val="24"/>
          <w:szCs w:val="24"/>
        </w:rPr>
        <w:t>ACD</w:t>
      </w:r>
      <w:r w:rsidRPr="007D4301">
        <w:rPr>
          <w:b/>
          <w:bCs/>
          <w:sz w:val="24"/>
          <w:szCs w:val="24"/>
        </w:rPr>
        <w:sym w:font="Wingdings" w:char="F0E0"/>
      </w:r>
      <w:r w:rsidRPr="007D4301">
        <w:rPr>
          <w:b/>
          <w:bCs/>
          <w:sz w:val="24"/>
          <w:szCs w:val="24"/>
        </w:rPr>
        <w:t>B</w:t>
      </w:r>
      <w:r w:rsidRPr="007D4301">
        <w:rPr>
          <w:sz w:val="24"/>
          <w:szCs w:val="24"/>
        </w:rPr>
        <w:t xml:space="preserve"> follow from a set of FDs.</w:t>
      </w:r>
      <w:r w:rsidR="00CB58BE">
        <w:rPr>
          <w:sz w:val="24"/>
          <w:szCs w:val="24"/>
        </w:rPr>
        <w:t xml:space="preserve"> Explain.</w:t>
      </w:r>
    </w:p>
    <w:p w14:paraId="64089FF6" w14:textId="3A897973" w:rsidR="00894891" w:rsidRDefault="00894891" w:rsidP="001E2C51">
      <w:pPr>
        <w:tabs>
          <w:tab w:val="left" w:pos="1282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C </w:t>
      </w:r>
      <w:r w:rsidRPr="00894891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E</w:t>
      </w:r>
    </w:p>
    <w:p w14:paraId="27E25C28" w14:textId="66B9A482" w:rsidR="00894891" w:rsidRDefault="00894891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>{C</w:t>
      </w:r>
      <w:r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} = {C, D, A, E, B}</w:t>
      </w:r>
    </w:p>
    <w:p w14:paraId="5901EC24" w14:textId="1ECFD5B7" w:rsidR="00894891" w:rsidRDefault="00894891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Given C we can determine D, now knowing CD we can determine A, now </w:t>
      </w:r>
      <w:r w:rsidR="00327225">
        <w:rPr>
          <w:sz w:val="24"/>
          <w:szCs w:val="24"/>
        </w:rPr>
        <w:t xml:space="preserve">knowing CDA we can determine </w:t>
      </w:r>
      <w:r w:rsidR="002571E1">
        <w:rPr>
          <w:sz w:val="24"/>
          <w:szCs w:val="24"/>
        </w:rPr>
        <w:t>E.</w:t>
      </w:r>
    </w:p>
    <w:p w14:paraId="32E554E2" w14:textId="115D684A" w:rsid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C </w:t>
      </w:r>
      <w:r w:rsidRPr="00327225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D, CD </w:t>
      </w:r>
      <w:r w:rsidRPr="00327225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A, CDA </w:t>
      </w:r>
      <w:r w:rsidRPr="00327225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E</w:t>
      </w:r>
    </w:p>
    <w:p w14:paraId="2BDC5975" w14:textId="213A9345" w:rsid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CD </w:t>
      </w:r>
      <w:r w:rsidRPr="00327225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B</w:t>
      </w:r>
    </w:p>
    <w:p w14:paraId="63FEAAF2" w14:textId="122EC492" w:rsid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>{ACD</w:t>
      </w:r>
      <w:r>
        <w:rPr>
          <w:sz w:val="24"/>
          <w:szCs w:val="24"/>
          <w:vertAlign w:val="superscript"/>
        </w:rPr>
        <w:t>+</w:t>
      </w:r>
      <w:r>
        <w:rPr>
          <w:sz w:val="24"/>
          <w:szCs w:val="24"/>
        </w:rPr>
        <w:t>} = {A, C, D, E, B}</w:t>
      </w:r>
    </w:p>
    <w:p w14:paraId="207C13FE" w14:textId="498199F0" w:rsid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Given ACD we can determine E, now knowing ACDE we can determine </w:t>
      </w:r>
      <w:r w:rsidR="002571E1">
        <w:rPr>
          <w:sz w:val="24"/>
          <w:szCs w:val="24"/>
        </w:rPr>
        <w:t>B.</w:t>
      </w:r>
    </w:p>
    <w:p w14:paraId="2590F4F1" w14:textId="29A6203E" w:rsidR="00327225" w:rsidRP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ACD </w:t>
      </w:r>
      <w:r w:rsidRPr="00327225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E, ACDE </w:t>
      </w:r>
      <w:r w:rsidRPr="00327225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B</w:t>
      </w:r>
    </w:p>
    <w:p w14:paraId="374AD98F" w14:textId="418C15D6" w:rsidR="001E2C51" w:rsidRDefault="00CD7A4F" w:rsidP="001E2C51">
      <w:pPr>
        <w:tabs>
          <w:tab w:val="left" w:pos="1282"/>
        </w:tabs>
        <w:rPr>
          <w:sz w:val="24"/>
          <w:szCs w:val="24"/>
        </w:rPr>
      </w:pPr>
      <w:r w:rsidRPr="007D4301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4</w:t>
      </w:r>
      <w:r w:rsidRPr="007D4301">
        <w:rPr>
          <w:b/>
          <w:bCs/>
          <w:sz w:val="24"/>
          <w:szCs w:val="24"/>
        </w:rPr>
        <w:t>:</w:t>
      </w:r>
      <w:r w:rsidR="004C2646">
        <w:rPr>
          <w:b/>
          <w:bCs/>
          <w:sz w:val="24"/>
          <w:szCs w:val="24"/>
        </w:rPr>
        <w:t xml:space="preserve"> </w:t>
      </w:r>
      <w:r w:rsidR="004C2646" w:rsidRPr="004C2646">
        <w:rPr>
          <w:sz w:val="24"/>
          <w:szCs w:val="24"/>
        </w:rPr>
        <w:t xml:space="preserve">What </w:t>
      </w:r>
      <w:r w:rsidR="002571E1">
        <w:rPr>
          <w:sz w:val="24"/>
          <w:szCs w:val="24"/>
        </w:rPr>
        <w:t>are</w:t>
      </w:r>
      <w:r w:rsidR="004C2646" w:rsidRPr="004C2646">
        <w:rPr>
          <w:sz w:val="24"/>
          <w:szCs w:val="24"/>
        </w:rPr>
        <w:t xml:space="preserve"> functional dependencies? Give two examples?</w:t>
      </w:r>
    </w:p>
    <w:p w14:paraId="7003A9B4" w14:textId="17CCAC3A" w:rsid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A functional dependency is a relationship between two features X and Y in a dataset where the determinant (X) determines the dependent (Y). It is denoted as X </w:t>
      </w:r>
      <w:r w:rsidRPr="00327225">
        <w:rPr>
          <w:sz w:val="24"/>
          <w:szCs w:val="24"/>
        </w:rPr>
        <w:sym w:font="Wingdings" w:char="F0E0"/>
      </w:r>
      <w:r>
        <w:rPr>
          <w:sz w:val="24"/>
          <w:szCs w:val="24"/>
        </w:rPr>
        <w:t xml:space="preserve"> Y.</w:t>
      </w:r>
    </w:p>
    <w:p w14:paraId="3F87B459" w14:textId="3DAA4320" w:rsidR="00327225" w:rsidRDefault="00327225" w:rsidP="001E2C51">
      <w:pPr>
        <w:tabs>
          <w:tab w:val="left" w:pos="1282"/>
        </w:tabs>
        <w:rPr>
          <w:sz w:val="24"/>
          <w:szCs w:val="24"/>
        </w:rPr>
      </w:pPr>
      <w:r>
        <w:rPr>
          <w:sz w:val="24"/>
          <w:szCs w:val="24"/>
        </w:rPr>
        <w:t xml:space="preserve">Common functional dependencies would include ID </w:t>
      </w:r>
      <w:r w:rsidR="00E544EE" w:rsidRPr="00E544EE">
        <w:rPr>
          <w:sz w:val="24"/>
          <w:szCs w:val="24"/>
        </w:rPr>
        <w:sym w:font="Wingdings" w:char="F0E0"/>
      </w:r>
      <w:r w:rsidR="00E544EE">
        <w:rPr>
          <w:sz w:val="24"/>
          <w:szCs w:val="24"/>
        </w:rPr>
        <w:t xml:space="preserve"> Name, residency, etc where the ID of a person can be used to identify them such as a social security number or driver’s license number. Another easy example would be ISBN </w:t>
      </w:r>
      <w:r w:rsidR="00E544EE" w:rsidRPr="00E544EE">
        <w:rPr>
          <w:sz w:val="24"/>
          <w:szCs w:val="24"/>
        </w:rPr>
        <w:sym w:font="Wingdings" w:char="F0E0"/>
      </w:r>
      <w:r w:rsidR="00E544EE">
        <w:rPr>
          <w:sz w:val="24"/>
          <w:szCs w:val="24"/>
        </w:rPr>
        <w:t xml:space="preserve"> Title, Author, etc where the ISBN of a book can be used to identify it.</w:t>
      </w:r>
    </w:p>
    <w:p w14:paraId="1793294D" w14:textId="20D87A4D" w:rsidR="001E2C51" w:rsidRDefault="004C2646" w:rsidP="001E2C51">
      <w:pPr>
        <w:tabs>
          <w:tab w:val="left" w:pos="1282"/>
        </w:tabs>
      </w:pPr>
      <w:r w:rsidRPr="007D4301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5</w:t>
      </w:r>
      <w:r w:rsidRPr="007D4301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Pr="004C2646">
        <w:rPr>
          <w:sz w:val="24"/>
          <w:szCs w:val="24"/>
        </w:rPr>
        <w:t xml:space="preserve">What </w:t>
      </w:r>
      <w:r w:rsidR="002571E1" w:rsidRPr="004C2646">
        <w:rPr>
          <w:sz w:val="24"/>
          <w:szCs w:val="24"/>
        </w:rPr>
        <w:t>are</w:t>
      </w:r>
      <w:r w:rsidRPr="004C264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onditional </w:t>
      </w:r>
      <w:r w:rsidRPr="004C2646">
        <w:rPr>
          <w:sz w:val="24"/>
          <w:szCs w:val="24"/>
        </w:rPr>
        <w:t>functional dependencies? Give two examples?</w:t>
      </w:r>
    </w:p>
    <w:p w14:paraId="363CBA4D" w14:textId="27981D18" w:rsidR="00CE1A79" w:rsidRDefault="00CE1A79" w:rsidP="001E2C51">
      <w:pPr>
        <w:tabs>
          <w:tab w:val="left" w:pos="1282"/>
        </w:tabs>
      </w:pPr>
      <w:r>
        <w:t xml:space="preserve">Conditional functional dependencies are the same as normal FD’s but only when a certain condition is met. </w:t>
      </w:r>
      <w:r w:rsidR="009A3B43">
        <w:t>Consider a dataset that contains the features: country, zip, street, et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A3B43" w14:paraId="09F588A1" w14:textId="77777777" w:rsidTr="009A3B43">
        <w:tc>
          <w:tcPr>
            <w:tcW w:w="2337" w:type="dxa"/>
          </w:tcPr>
          <w:p w14:paraId="2730D071" w14:textId="1AB879C2" w:rsidR="009A3B43" w:rsidRDefault="009A3B43" w:rsidP="001E2C51">
            <w:pPr>
              <w:tabs>
                <w:tab w:val="left" w:pos="1282"/>
              </w:tabs>
            </w:pPr>
            <w:r>
              <w:t>Country</w:t>
            </w:r>
          </w:p>
        </w:tc>
        <w:tc>
          <w:tcPr>
            <w:tcW w:w="2337" w:type="dxa"/>
          </w:tcPr>
          <w:p w14:paraId="16B94D47" w14:textId="5E199773" w:rsidR="009A3B43" w:rsidRDefault="009A3B43" w:rsidP="001E2C51">
            <w:pPr>
              <w:tabs>
                <w:tab w:val="left" w:pos="1282"/>
              </w:tabs>
            </w:pPr>
            <w:r>
              <w:t>Zip</w:t>
            </w:r>
          </w:p>
        </w:tc>
        <w:tc>
          <w:tcPr>
            <w:tcW w:w="2338" w:type="dxa"/>
          </w:tcPr>
          <w:p w14:paraId="5DD6688B" w14:textId="75B0809C" w:rsidR="009A3B43" w:rsidRDefault="009A3B43" w:rsidP="001E2C51">
            <w:pPr>
              <w:tabs>
                <w:tab w:val="left" w:pos="1282"/>
              </w:tabs>
            </w:pPr>
            <w:r>
              <w:t>Street</w:t>
            </w:r>
          </w:p>
        </w:tc>
        <w:tc>
          <w:tcPr>
            <w:tcW w:w="2338" w:type="dxa"/>
          </w:tcPr>
          <w:p w14:paraId="05758ED7" w14:textId="76F81EEA" w:rsidR="009A3B43" w:rsidRDefault="009A3B43" w:rsidP="001E2C51">
            <w:pPr>
              <w:tabs>
                <w:tab w:val="left" w:pos="1282"/>
              </w:tabs>
            </w:pPr>
            <w:r>
              <w:t>Etc.</w:t>
            </w:r>
          </w:p>
        </w:tc>
      </w:tr>
      <w:tr w:rsidR="009A3B43" w14:paraId="5EA6A8E4" w14:textId="77777777" w:rsidTr="009A3B43">
        <w:tc>
          <w:tcPr>
            <w:tcW w:w="2337" w:type="dxa"/>
          </w:tcPr>
          <w:p w14:paraId="2B8736A5" w14:textId="0C50830D" w:rsidR="009A3B43" w:rsidRDefault="009A3B43" w:rsidP="001E2C51">
            <w:pPr>
              <w:tabs>
                <w:tab w:val="left" w:pos="1282"/>
              </w:tabs>
            </w:pPr>
            <w:r>
              <w:t>USA</w:t>
            </w:r>
          </w:p>
        </w:tc>
        <w:tc>
          <w:tcPr>
            <w:tcW w:w="2337" w:type="dxa"/>
          </w:tcPr>
          <w:p w14:paraId="7D482D95" w14:textId="52B5C658" w:rsidR="009A3B43" w:rsidRDefault="009A3B43" w:rsidP="001E2C51">
            <w:pPr>
              <w:tabs>
                <w:tab w:val="left" w:pos="1282"/>
              </w:tabs>
            </w:pPr>
            <w:r>
              <w:t>27858</w:t>
            </w:r>
          </w:p>
        </w:tc>
        <w:tc>
          <w:tcPr>
            <w:tcW w:w="2338" w:type="dxa"/>
          </w:tcPr>
          <w:p w14:paraId="55099E92" w14:textId="5DE88E5D" w:rsidR="009A3B43" w:rsidRDefault="009A3B43" w:rsidP="001E2C51">
            <w:pPr>
              <w:tabs>
                <w:tab w:val="left" w:pos="1282"/>
              </w:tabs>
            </w:pPr>
            <w:r>
              <w:t>5</w:t>
            </w:r>
            <w:r w:rsidRPr="009A3B43">
              <w:rPr>
                <w:vertAlign w:val="superscript"/>
              </w:rPr>
              <w:t>th</w:t>
            </w:r>
            <w:r>
              <w:t xml:space="preserve"> Street</w:t>
            </w:r>
          </w:p>
        </w:tc>
        <w:tc>
          <w:tcPr>
            <w:tcW w:w="2338" w:type="dxa"/>
          </w:tcPr>
          <w:p w14:paraId="6D15212D" w14:textId="1F2B05C8" w:rsidR="009A3B43" w:rsidRDefault="009A3B43" w:rsidP="001E2C51">
            <w:pPr>
              <w:tabs>
                <w:tab w:val="left" w:pos="1282"/>
              </w:tabs>
            </w:pPr>
            <w:r>
              <w:t>--</w:t>
            </w:r>
          </w:p>
        </w:tc>
      </w:tr>
      <w:tr w:rsidR="009A3B43" w14:paraId="5813BD93" w14:textId="77777777" w:rsidTr="009A3B43">
        <w:tc>
          <w:tcPr>
            <w:tcW w:w="2337" w:type="dxa"/>
          </w:tcPr>
          <w:p w14:paraId="3AAA223F" w14:textId="3BF7BB97" w:rsidR="009A3B43" w:rsidRDefault="009A3B43" w:rsidP="001E2C51">
            <w:pPr>
              <w:tabs>
                <w:tab w:val="left" w:pos="1282"/>
              </w:tabs>
            </w:pPr>
            <w:r>
              <w:t>AUS</w:t>
            </w:r>
          </w:p>
        </w:tc>
        <w:tc>
          <w:tcPr>
            <w:tcW w:w="2337" w:type="dxa"/>
          </w:tcPr>
          <w:p w14:paraId="2BF0A88C" w14:textId="71C5F29C" w:rsidR="009A3B43" w:rsidRDefault="009A3B43" w:rsidP="001E2C51">
            <w:pPr>
              <w:tabs>
                <w:tab w:val="left" w:pos="1282"/>
              </w:tabs>
            </w:pPr>
            <w:r>
              <w:t>34501</w:t>
            </w:r>
          </w:p>
        </w:tc>
        <w:tc>
          <w:tcPr>
            <w:tcW w:w="2338" w:type="dxa"/>
          </w:tcPr>
          <w:p w14:paraId="4A7EDEA5" w14:textId="19A9E894" w:rsidR="009A3B43" w:rsidRDefault="009A3B43" w:rsidP="001E2C51">
            <w:pPr>
              <w:tabs>
                <w:tab w:val="left" w:pos="1282"/>
              </w:tabs>
            </w:pPr>
            <w:r>
              <w:t>Kangaroo Dr.</w:t>
            </w:r>
          </w:p>
        </w:tc>
        <w:tc>
          <w:tcPr>
            <w:tcW w:w="2338" w:type="dxa"/>
          </w:tcPr>
          <w:p w14:paraId="00304D57" w14:textId="47E27862" w:rsidR="009A3B43" w:rsidRDefault="009A3B43" w:rsidP="001E2C51">
            <w:pPr>
              <w:tabs>
                <w:tab w:val="left" w:pos="1282"/>
              </w:tabs>
            </w:pPr>
            <w:r>
              <w:t>--</w:t>
            </w:r>
          </w:p>
        </w:tc>
      </w:tr>
      <w:tr w:rsidR="009A3B43" w14:paraId="39C73C06" w14:textId="77777777" w:rsidTr="009A3B43">
        <w:tc>
          <w:tcPr>
            <w:tcW w:w="2337" w:type="dxa"/>
          </w:tcPr>
          <w:p w14:paraId="085C8860" w14:textId="23297DDB" w:rsidR="009A3B43" w:rsidRDefault="009A3B43" w:rsidP="001E2C51">
            <w:pPr>
              <w:tabs>
                <w:tab w:val="left" w:pos="1282"/>
              </w:tabs>
            </w:pPr>
            <w:r>
              <w:t>USA</w:t>
            </w:r>
          </w:p>
        </w:tc>
        <w:tc>
          <w:tcPr>
            <w:tcW w:w="2337" w:type="dxa"/>
          </w:tcPr>
          <w:p w14:paraId="60E86FD0" w14:textId="278BBD30" w:rsidR="009A3B43" w:rsidRDefault="009A3B43" w:rsidP="001E2C51">
            <w:pPr>
              <w:tabs>
                <w:tab w:val="left" w:pos="1282"/>
              </w:tabs>
            </w:pPr>
            <w:r>
              <w:t>27858</w:t>
            </w:r>
          </w:p>
        </w:tc>
        <w:tc>
          <w:tcPr>
            <w:tcW w:w="2338" w:type="dxa"/>
          </w:tcPr>
          <w:p w14:paraId="50166D75" w14:textId="67ED1495" w:rsidR="009A3B43" w:rsidRDefault="009A3B43" w:rsidP="001E2C51">
            <w:pPr>
              <w:tabs>
                <w:tab w:val="left" w:pos="1282"/>
              </w:tabs>
            </w:pPr>
            <w:r>
              <w:t>5</w:t>
            </w:r>
            <w:r w:rsidRPr="009A3B43">
              <w:rPr>
                <w:vertAlign w:val="superscript"/>
              </w:rPr>
              <w:t>th</w:t>
            </w:r>
            <w:r>
              <w:t xml:space="preserve"> Street</w:t>
            </w:r>
          </w:p>
        </w:tc>
        <w:tc>
          <w:tcPr>
            <w:tcW w:w="2338" w:type="dxa"/>
          </w:tcPr>
          <w:p w14:paraId="0771F4C1" w14:textId="350DC709" w:rsidR="009A3B43" w:rsidRDefault="009A3B43" w:rsidP="001E2C51">
            <w:pPr>
              <w:tabs>
                <w:tab w:val="left" w:pos="1282"/>
              </w:tabs>
            </w:pPr>
            <w:r>
              <w:t>--</w:t>
            </w:r>
          </w:p>
        </w:tc>
      </w:tr>
      <w:tr w:rsidR="009A3B43" w14:paraId="67C2063F" w14:textId="77777777" w:rsidTr="009A3B43">
        <w:tc>
          <w:tcPr>
            <w:tcW w:w="2337" w:type="dxa"/>
          </w:tcPr>
          <w:p w14:paraId="2B567697" w14:textId="54D09AB6" w:rsidR="009A3B43" w:rsidRDefault="009A3B43" w:rsidP="001E2C51">
            <w:pPr>
              <w:tabs>
                <w:tab w:val="left" w:pos="1282"/>
              </w:tabs>
            </w:pPr>
            <w:r>
              <w:t>AUS</w:t>
            </w:r>
          </w:p>
        </w:tc>
        <w:tc>
          <w:tcPr>
            <w:tcW w:w="2337" w:type="dxa"/>
          </w:tcPr>
          <w:p w14:paraId="2F10527A" w14:textId="409C2E03" w:rsidR="009A3B43" w:rsidRDefault="009A3B43" w:rsidP="001E2C51">
            <w:pPr>
              <w:tabs>
                <w:tab w:val="left" w:pos="1282"/>
              </w:tabs>
            </w:pPr>
            <w:r>
              <w:t>34501</w:t>
            </w:r>
          </w:p>
        </w:tc>
        <w:tc>
          <w:tcPr>
            <w:tcW w:w="2338" w:type="dxa"/>
          </w:tcPr>
          <w:p w14:paraId="2038E112" w14:textId="735CA13A" w:rsidR="009A3B43" w:rsidRDefault="009A3B43" w:rsidP="001E2C51">
            <w:pPr>
              <w:tabs>
                <w:tab w:val="left" w:pos="1282"/>
              </w:tabs>
            </w:pPr>
            <w:r>
              <w:t>Dingo Ave.</w:t>
            </w:r>
          </w:p>
        </w:tc>
        <w:tc>
          <w:tcPr>
            <w:tcW w:w="2338" w:type="dxa"/>
          </w:tcPr>
          <w:p w14:paraId="411F45B5" w14:textId="55EF9C35" w:rsidR="009A3B43" w:rsidRDefault="009A3B43" w:rsidP="001E2C51">
            <w:pPr>
              <w:tabs>
                <w:tab w:val="left" w:pos="1282"/>
              </w:tabs>
            </w:pPr>
            <w:r>
              <w:t>--</w:t>
            </w:r>
          </w:p>
        </w:tc>
      </w:tr>
      <w:tr w:rsidR="009A3B43" w14:paraId="4FF1FAE4" w14:textId="77777777" w:rsidTr="009A3B43">
        <w:tc>
          <w:tcPr>
            <w:tcW w:w="2337" w:type="dxa"/>
          </w:tcPr>
          <w:p w14:paraId="19768265" w14:textId="5201562A" w:rsidR="009A3B43" w:rsidRDefault="009A3B43" w:rsidP="001E2C51">
            <w:pPr>
              <w:tabs>
                <w:tab w:val="left" w:pos="1282"/>
              </w:tabs>
            </w:pPr>
            <w:r>
              <w:t>USA</w:t>
            </w:r>
          </w:p>
        </w:tc>
        <w:tc>
          <w:tcPr>
            <w:tcW w:w="2337" w:type="dxa"/>
          </w:tcPr>
          <w:p w14:paraId="7275188E" w14:textId="51C8DBE9" w:rsidR="009A3B43" w:rsidRDefault="009A3B43" w:rsidP="001E2C51">
            <w:pPr>
              <w:tabs>
                <w:tab w:val="left" w:pos="1282"/>
              </w:tabs>
            </w:pPr>
            <w:r>
              <w:t>26554</w:t>
            </w:r>
          </w:p>
        </w:tc>
        <w:tc>
          <w:tcPr>
            <w:tcW w:w="2338" w:type="dxa"/>
          </w:tcPr>
          <w:p w14:paraId="113C04D0" w14:textId="2BA5EE7A" w:rsidR="009A3B43" w:rsidRDefault="009A3B43" w:rsidP="001E2C51">
            <w:pPr>
              <w:tabs>
                <w:tab w:val="left" w:pos="1282"/>
              </w:tabs>
            </w:pPr>
            <w:r>
              <w:t>Elm Blvd.</w:t>
            </w:r>
          </w:p>
        </w:tc>
        <w:tc>
          <w:tcPr>
            <w:tcW w:w="2338" w:type="dxa"/>
          </w:tcPr>
          <w:p w14:paraId="4691518A" w14:textId="4C72155B" w:rsidR="009A3B43" w:rsidRDefault="009A3B43" w:rsidP="001E2C51">
            <w:pPr>
              <w:tabs>
                <w:tab w:val="left" w:pos="1282"/>
              </w:tabs>
            </w:pPr>
            <w:r>
              <w:t>--</w:t>
            </w:r>
          </w:p>
        </w:tc>
      </w:tr>
    </w:tbl>
    <w:p w14:paraId="170427DE" w14:textId="77777777" w:rsidR="009A3B43" w:rsidRDefault="009A3B43" w:rsidP="001E2C51">
      <w:pPr>
        <w:tabs>
          <w:tab w:val="left" w:pos="1282"/>
        </w:tabs>
      </w:pPr>
    </w:p>
    <w:p w14:paraId="64E890C3" w14:textId="5DADBAF6" w:rsidR="009A3B43" w:rsidRPr="001E2C51" w:rsidRDefault="009A3B43" w:rsidP="001E2C51">
      <w:pPr>
        <w:tabs>
          <w:tab w:val="left" w:pos="1282"/>
        </w:tabs>
      </w:pPr>
      <w:r>
        <w:t xml:space="preserve">We can see that when Country = USA that Zip </w:t>
      </w:r>
      <w:r>
        <w:sym w:font="Wingdings" w:char="F0E0"/>
      </w:r>
      <w:r>
        <w:t xml:space="preserve"> Street is a valid functional dependency. But when Country = AUS then Zip </w:t>
      </w:r>
      <w:r>
        <w:sym w:font="Wingdings" w:char="F0E0"/>
      </w:r>
      <w:r>
        <w:t xml:space="preserve"> Street is no longer a valid dependency. </w:t>
      </w:r>
      <w:r w:rsidR="002571E1">
        <w:t>So,</w:t>
      </w:r>
      <w:r>
        <w:t xml:space="preserve"> our condition is Country = USA and our dependency is </w:t>
      </w:r>
      <w:r w:rsidR="009554FD">
        <w:t xml:space="preserve">Country, </w:t>
      </w:r>
      <w:r>
        <w:t xml:space="preserve">Zip </w:t>
      </w:r>
      <w:r>
        <w:sym w:font="Wingdings" w:char="F0E0"/>
      </w:r>
      <w:r>
        <w:t xml:space="preserve"> Street</w:t>
      </w:r>
      <w:r w:rsidR="009554FD">
        <w:t>,</w:t>
      </w:r>
      <w:r>
        <w:t xml:space="preserve"> this can be denoted as ([Country, Zip] </w:t>
      </w:r>
      <w:r>
        <w:sym w:font="Wingdings" w:char="F0E0"/>
      </w:r>
      <w:r>
        <w:t xml:space="preserve"> Street (USA, _ || _))</w:t>
      </w:r>
      <w:r w:rsidR="009554FD">
        <w:t xml:space="preserve"> where [Country, Zip] </w:t>
      </w:r>
      <w:r w:rsidR="009554FD">
        <w:sym w:font="Wingdings" w:char="F0E0"/>
      </w:r>
      <w:r w:rsidR="009554FD">
        <w:t xml:space="preserve"> Street describes the dependency and (USA, _ || _) describes the condition</w:t>
      </w:r>
      <w:r w:rsidR="002571E1">
        <w:t xml:space="preserve">. </w:t>
      </w:r>
    </w:p>
    <w:sectPr w:rsidR="009A3B43" w:rsidRPr="001E2C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40644"/>
    <w:multiLevelType w:val="hybridMultilevel"/>
    <w:tmpl w:val="8B6052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46192B"/>
    <w:multiLevelType w:val="hybridMultilevel"/>
    <w:tmpl w:val="AC8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9830346">
    <w:abstractNumId w:val="1"/>
  </w:num>
  <w:num w:numId="2" w16cid:durableId="1766992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NjKztDQ3sjAwMrBU0lEKTi0uzszPAykwqgUAA2ZDACwAAAA="/>
  </w:docVars>
  <w:rsids>
    <w:rsidRoot w:val="001E2C51"/>
    <w:rsid w:val="000E0F97"/>
    <w:rsid w:val="001E2C51"/>
    <w:rsid w:val="002571E1"/>
    <w:rsid w:val="00327225"/>
    <w:rsid w:val="004C2646"/>
    <w:rsid w:val="00722E0E"/>
    <w:rsid w:val="00737639"/>
    <w:rsid w:val="007723E0"/>
    <w:rsid w:val="007D4301"/>
    <w:rsid w:val="00894891"/>
    <w:rsid w:val="008E5DDF"/>
    <w:rsid w:val="009554FD"/>
    <w:rsid w:val="009A3B43"/>
    <w:rsid w:val="00CB58BE"/>
    <w:rsid w:val="00CD7A4F"/>
    <w:rsid w:val="00CE1A79"/>
    <w:rsid w:val="00E544EE"/>
    <w:rsid w:val="00ED0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EA823"/>
  <w15:chartTrackingRefBased/>
  <w15:docId w15:val="{767A31E6-87DC-43BF-AA3D-9FFD1808D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26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2C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C264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0C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0</TotalTime>
  <Pages>2</Pages>
  <Words>396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nnessee State University</Company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Pankaj</dc:creator>
  <cp:keywords/>
  <dc:description/>
  <cp:lastModifiedBy>Johnson, Robert</cp:lastModifiedBy>
  <cp:revision>5</cp:revision>
  <dcterms:created xsi:type="dcterms:W3CDTF">2023-10-17T16:11:00Z</dcterms:created>
  <dcterms:modified xsi:type="dcterms:W3CDTF">2023-10-27T18:32:00Z</dcterms:modified>
</cp:coreProperties>
</file>